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5e184a131160d7857158035f95aab201d93f2cf"/>
    <w:p>
      <w:pPr>
        <w:pStyle w:val="Heading1"/>
      </w:pPr>
      <w:r>
        <w:t xml:space="preserve">OpenAI DevDay 2023: Opening Keynote Summary</w:t>
      </w:r>
    </w:p>
    <w:bookmarkStart w:id="20" w:name="introduction-by-sam-altman"/>
    <w:p>
      <w:pPr>
        <w:pStyle w:val="Heading2"/>
      </w:pPr>
      <w:r>
        <w:t xml:space="preserve">Introduction by Sam Altman</w:t>
      </w:r>
    </w:p>
    <w:p>
      <w:pPr>
        <w:pStyle w:val="Compact"/>
        <w:numPr>
          <w:ilvl w:val="0"/>
          <w:numId w:val="1001"/>
        </w:numPr>
      </w:pPr>
      <w:r>
        <w:t xml:space="preserve">Sam Altman welcomed everyone to the first-ever OpenAI DevDay.</w:t>
      </w:r>
    </w:p>
    <w:p>
      <w:pPr>
        <w:pStyle w:val="Compact"/>
        <w:numPr>
          <w:ilvl w:val="0"/>
          <w:numId w:val="1001"/>
        </w:numPr>
      </w:pPr>
      <w:r>
        <w:t xml:space="preserve">Expressed excitement about the event and the energy in San Francisco, OpenAI’s home since its inception.</w:t>
      </w:r>
    </w:p>
    <w:p>
      <w:pPr>
        <w:pStyle w:val="Compact"/>
        <w:numPr>
          <w:ilvl w:val="0"/>
          <w:numId w:val="1001"/>
        </w:numPr>
      </w:pPr>
      <w:r>
        <w:t xml:space="preserve">A brief recap of the past year’s achievement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hatGPT</w:t>
      </w:r>
      <w:r>
        <w:t xml:space="preserve">: Launched on November 30th as a research preview, which received significant attention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GPT-4</w:t>
      </w:r>
      <w:r>
        <w:t xml:space="preserve">: Released in March, still the most capable model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ew Features</w:t>
      </w:r>
      <w:r>
        <w:t xml:space="preserve">: Introduction of voice and vision capabilities, enabling ChatGPT to see, hear, and speak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ALL·E 3</w:t>
      </w:r>
      <w:r>
        <w:t xml:space="preserve">: The most advanced image model, now integrated into ChatGPT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hatGPT Enterprise</w:t>
      </w:r>
      <w:r>
        <w:t xml:space="preserve">: Tailored for enterprise customers with enhanced security, speed, and context handling.</w:t>
      </w:r>
    </w:p>
    <w:bookmarkEnd w:id="20"/>
    <w:bookmarkStart w:id="21" w:name="key-achievements-and-milestones"/>
    <w:p>
      <w:pPr>
        <w:pStyle w:val="Heading2"/>
      </w:pPr>
      <w:r>
        <w:t xml:space="preserve">Key Achievements and Milesto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r Engagement</w:t>
      </w:r>
      <w:r>
        <w:t xml:space="preserve">: Over 2 million developers are building on OpenAI’s API across various use cas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terprise Adoption</w:t>
      </w:r>
      <w:r>
        <w:t xml:space="preserve">: 92% of Fortune 500 companies are using OpenAI products, with 100 million weekly active users on ChatGP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ty Growth</w:t>
      </w:r>
      <w:r>
        <w:t xml:space="preserve">: Growth driven primarily by word of mouth, highlighting the usefulness and impact of the tools.</w:t>
      </w:r>
    </w:p>
    <w:bookmarkEnd w:id="21"/>
    <w:bookmarkStart w:id="24" w:name="new-announcements"/>
    <w:p>
      <w:pPr>
        <w:pStyle w:val="Heading2"/>
      </w:pPr>
      <w:r>
        <w:t xml:space="preserve">New Announcements</w:t>
      </w:r>
    </w:p>
    <w:bookmarkStart w:id="22" w:name="gpt-4-turbo"/>
    <w:p>
      <w:pPr>
        <w:pStyle w:val="Heading3"/>
      </w:pPr>
      <w:r>
        <w:t xml:space="preserve">GPT-4 Turb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ext Length</w:t>
      </w:r>
      <w:r>
        <w:t xml:space="preserve">: Supports up to 128,000 tokens, equivalent to 300 pages of a standard book, which is 16 times longer than GPT-4’s 8k contex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hanced Control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JSON Load</w:t>
      </w:r>
      <w:r>
        <w:t xml:space="preserve">: Ensures model responses with valid JSON, aiding API call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Function Calling</w:t>
      </w:r>
      <w:r>
        <w:t xml:space="preserve">: Improved capabilities, allowing multiple function calls at once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producible Outputs</w:t>
      </w:r>
      <w:r>
        <w:t xml:space="preserve">: Introduces a seed parameter for consistent outpu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orld Knowledg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Updated Knowledge Cutoff</w:t>
      </w:r>
      <w:r>
        <w:t xml:space="preserve">: Now includes knowledge up to April 2023, with ongoing updates planned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trieval Capability</w:t>
      </w:r>
      <w:r>
        <w:t xml:space="preserve">: Allows integration of external knowledge from documents or databas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w Modalitie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ALL·E 3 API</w:t>
      </w:r>
      <w:r>
        <w:t xml:space="preserve">: Available for generating images programmatically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ext-to-Speech</w:t>
      </w:r>
      <w:r>
        <w:t xml:space="preserve">: Natural-sounding audio generation with six preset voices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Whisper V3</w:t>
      </w:r>
      <w:r>
        <w:t xml:space="preserve">: Improved speech recognition model for API integr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ustomiza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Fine-Tuning</w:t>
      </w:r>
      <w:r>
        <w:t xml:space="preserve">: Expanded to GPT-4, allowing for customized model training with proprietary data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ustom Models</w:t>
      </w:r>
      <w:r>
        <w:t xml:space="preserve">: A new program for creating domain-specific models in collaboration with OpenAI researche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er Rate Limits</w:t>
      </w:r>
      <w:r>
        <w:t xml:space="preserve">: Doubled tokens per minute for established GPT-4 customers, with customizable rate limits and quota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pyright Shield</w:t>
      </w:r>
      <w:r>
        <w:t xml:space="preserve">: OpenAI will defend and cover costs for customers facing copyright infringement claims.</w:t>
      </w:r>
    </w:p>
    <w:bookmarkEnd w:id="22"/>
    <w:bookmarkStart w:id="23" w:name="pricing-updates"/>
    <w:p>
      <w:pPr>
        <w:pStyle w:val="Heading3"/>
      </w:pPr>
      <w:r>
        <w:t xml:space="preserve">Pricing Upda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PT-4 Turbo</w:t>
      </w:r>
      <w:r>
        <w:t xml:space="preserve">: Priced at one-third the cost of GPT-4 for prompt tokens and half the cost for completion tokens, making it more accessible for developers.</w:t>
      </w:r>
    </w:p>
    <w:bookmarkEnd w:id="23"/>
    <w:bookmarkEnd w:id="24"/>
    <w:bookmarkStart w:id="25" w:name="X596e324439ede6c5c53601eb7e835211b1d9e18"/>
    <w:p>
      <w:pPr>
        <w:pStyle w:val="Heading2"/>
      </w:pPr>
      <w:r>
        <w:t xml:space="preserve">Special Guest: Satya Nadella (CEO of Microsof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rtnership Overview</w:t>
      </w:r>
      <w:r>
        <w:t xml:space="preserve">: Satya Nadella highlighted the strong partnership between OpenAI and Microsoft, emphasizing the collaborative efforts to enhance Azure’s infrastructure to support AI workload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uture Outlook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Commitment to building the best systems for AI model development.</w:t>
      </w:r>
    </w:p>
    <w:p>
      <w:pPr>
        <w:pStyle w:val="Compact"/>
        <w:numPr>
          <w:ilvl w:val="1"/>
          <w:numId w:val="1011"/>
        </w:numPr>
      </w:pPr>
      <w:r>
        <w:t xml:space="preserve">Emphasis on empowering developers and ensuring safety in AI development.</w:t>
      </w:r>
    </w:p>
    <w:bookmarkEnd w:id="25"/>
    <w:bookmarkStart w:id="26" w:name="chatgpt-enhancements"/>
    <w:p>
      <w:pPr>
        <w:pStyle w:val="Heading2"/>
      </w:pPr>
      <w:r>
        <w:t xml:space="preserve">ChatGPT Enhanc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PT-4 Turbo Integration</w:t>
      </w:r>
      <w:r>
        <w:t xml:space="preserve">: ChatGPT now uses GPT-4 Turbo with all the latest improvements, including web browsing, code execution, and data analysi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reamlined User Experience</w:t>
      </w:r>
      <w:r>
        <w:t xml:space="preserve">: The model picker dropdown menu has been removed, simplifying the user interface.</w:t>
      </w:r>
    </w:p>
    <w:bookmarkEnd w:id="26"/>
    <w:bookmarkStart w:id="27" w:name="the-future-of-ai-introduction-of-gpts"/>
    <w:p>
      <w:pPr>
        <w:pStyle w:val="Heading2"/>
      </w:pPr>
      <w:r>
        <w:t xml:space="preserve">The Future of AI: Introduction of GP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ustom GPT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Allows users to create tailored versions of ChatGPT for specific purposes with ease.</w:t>
      </w:r>
    </w:p>
    <w:p>
      <w:pPr>
        <w:pStyle w:val="Compact"/>
        <w:numPr>
          <w:ilvl w:val="1"/>
          <w:numId w:val="1014"/>
        </w:numPr>
      </w:pPr>
      <w:r>
        <w:t xml:space="preserve">Examples: Code.org’s Lesson Planner GPT and Canva’s design assistant GP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PT Stor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Launching later this month, allowing users to share and discover GPTs.</w:t>
      </w:r>
    </w:p>
    <w:p>
      <w:pPr>
        <w:pStyle w:val="Compact"/>
        <w:numPr>
          <w:ilvl w:val="1"/>
          <w:numId w:val="1015"/>
        </w:numPr>
      </w:pPr>
      <w:r>
        <w:t xml:space="preserve">Revenue sharing for creators of popular and useful GPTs.</w:t>
      </w:r>
    </w:p>
    <w:bookmarkEnd w:id="27"/>
    <w:bookmarkStart w:id="28" w:name="assistants-api"/>
    <w:p>
      <w:pPr>
        <w:pStyle w:val="Heading2"/>
      </w:pPr>
      <w:r>
        <w:t xml:space="preserve">Assistants API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ew Feature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Persistent threads, retrieval, Code Interpreter, and improved function calling.</w:t>
      </w:r>
    </w:p>
    <w:p>
      <w:pPr>
        <w:pStyle w:val="Compact"/>
        <w:numPr>
          <w:ilvl w:val="1"/>
          <w:numId w:val="1017"/>
        </w:numPr>
      </w:pPr>
      <w:r>
        <w:t xml:space="preserve">Integration with apps, enabling seamless interaction between AI and UI components.</w:t>
      </w:r>
    </w:p>
    <w:bookmarkEnd w:id="28"/>
    <w:bookmarkStart w:id="29" w:name="demonstrations"/>
    <w:p>
      <w:pPr>
        <w:pStyle w:val="Heading2"/>
      </w:pPr>
      <w:r>
        <w:t xml:space="preserve">Demonstr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Zapier GPT Demo</w:t>
      </w:r>
      <w:r>
        <w:t xml:space="preserve">: Jessica Shay demonstrated how Zapier’s GPT can perform actions across 6,000 application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anderlust Travel App</w:t>
      </w:r>
      <w:r>
        <w:t xml:space="preserve">: Romain, Head of Developer Experience, showcased how to build a travel assistant using the Assistants API, integrating Code Interpreter and retrieval.</w: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pStyle w:val="Compact"/>
        <w:numPr>
          <w:ilvl w:val="0"/>
          <w:numId w:val="1019"/>
        </w:numPr>
      </w:pPr>
      <w:r>
        <w:t xml:space="preserve">OpenAI’s commitment to continuous improvement and innovation was emphasized.</w:t>
      </w:r>
    </w:p>
    <w:p>
      <w:pPr>
        <w:pStyle w:val="Compact"/>
        <w:numPr>
          <w:ilvl w:val="0"/>
          <w:numId w:val="1019"/>
        </w:numPr>
      </w:pPr>
      <w:r>
        <w:t xml:space="preserve">The keynote ended with excitement for the future developments and collaborations in the AI spac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1T15:28:54Z</dcterms:created>
  <dcterms:modified xsi:type="dcterms:W3CDTF">2024-09-01T15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